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3A8144" w14:textId="77777777" w:rsidR="00D63805" w:rsidRPr="005D50EF" w:rsidRDefault="00D63805" w:rsidP="00D63805">
      <w:pPr>
        <w:jc w:val="center"/>
        <w:rPr>
          <w:rFonts w:ascii="Times New Roman" w:eastAsia="標楷體" w:hAnsi="Times New Roman" w:cs="Times New Roman"/>
          <w:b/>
        </w:rPr>
      </w:pPr>
      <w:bookmarkStart w:id="0" w:name="OLE_LINK5"/>
      <w:bookmarkStart w:id="1" w:name="OLE_LINK6"/>
      <w:r w:rsidRPr="005D50EF">
        <w:rPr>
          <w:rFonts w:ascii="Times New Roman" w:eastAsia="標楷體" w:hAnsi="Times New Roman" w:cs="Times New Roman"/>
          <w:b/>
          <w:sz w:val="32"/>
          <w:szCs w:val="32"/>
        </w:rPr>
        <w:t>CPP Problem Design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5D50EF" w14:paraId="71B27F0B" w14:textId="77777777" w:rsidTr="0022292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bookmarkEnd w:id="0"/>
          <w:bookmarkEnd w:id="1"/>
          <w:p w14:paraId="3B4C1AF2" w14:textId="03C0CC15" w:rsidR="00366280" w:rsidRPr="005D50EF" w:rsidRDefault="00D63805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ontributor</w:t>
            </w:r>
            <w:r w:rsidR="006260AE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2E19B6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en-Kai, Wang</w:t>
            </w:r>
          </w:p>
        </w:tc>
      </w:tr>
      <w:tr w:rsidR="00F56927" w:rsidRPr="005D50EF" w14:paraId="01F646B8" w14:textId="77777777" w:rsidTr="0022292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2C45990" w:rsidR="00F56927" w:rsidRPr="005D50EF" w:rsidRDefault="00D63805" w:rsidP="004E70B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ubject</w:t>
            </w:r>
            <w:r w:rsidR="00F56927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AA43CA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ombinations</w:t>
            </w:r>
          </w:p>
        </w:tc>
      </w:tr>
      <w:tr w:rsidR="003A2AB0" w:rsidRPr="005D50EF" w14:paraId="078D422F" w14:textId="77777777" w:rsidTr="0022292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216B7457" w:rsidR="00E318FE" w:rsidRPr="005D50EF" w:rsidRDefault="00D63805" w:rsidP="0052009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Main testing concept</w:t>
            </w:r>
            <w:r w:rsidR="003A2AB0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A91118" w:rsidRPr="005D50EF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5D50EF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5D50EF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5D50EF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6E69EB" w:rsidRPr="005D50EF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6828976B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10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04A022FC" w14:textId="77777777" w:rsidR="00B02BC1" w:rsidRPr="005D50EF" w:rsidRDefault="006E69EB" w:rsidP="00B02BC1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2AEFAE39" w14:textId="5E3A7B7C" w:rsidR="006E69EB" w:rsidRPr="005D50EF" w:rsidRDefault="006E69EB" w:rsidP="00B02BC1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47FB9A19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ARAMETERS AND OVERLOADING </w:t>
                  </w:r>
                </w:p>
                <w:p w14:paraId="24F83634" w14:textId="77777777" w:rsidR="00D01B3C" w:rsidRPr="005D50EF" w:rsidRDefault="006E69EB" w:rsidP="00D01B3C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ARRAYS </w:t>
                  </w:r>
                </w:p>
                <w:p w14:paraId="1047C574" w14:textId="5655645D" w:rsidR="006E69EB" w:rsidRPr="005D50EF" w:rsidRDefault="006E69EB" w:rsidP="00D01B3C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UCTURES AND CLASSES </w:t>
                  </w:r>
                </w:p>
                <w:p w14:paraId="2C6EBF1F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2FA6C2C8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OPERATOR OVERLOADING, FRIENDS,AND REFERENCES </w:t>
                  </w:r>
                </w:p>
                <w:p w14:paraId="2B8B472D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19365EFE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A2BB3B0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1999202F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22747C39" w14:textId="77777777" w:rsidR="006E69EB" w:rsidRPr="005D50EF" w:rsidRDefault="006E69EB" w:rsidP="00B02BC1">
                  <w:pPr>
                    <w:pStyle w:val="a8"/>
                    <w:numPr>
                      <w:ilvl w:val="0"/>
                      <w:numId w:val="11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69CE65AE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2E1FAF49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10944CA7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244D60EF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478C887D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755D112D" w14:textId="77777777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0E68EF86" w:rsidR="006E69EB" w:rsidRPr="005D50EF" w:rsidRDefault="006E69EB" w:rsidP="006E69EB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PATTERNS AND UML</w:t>
                  </w:r>
                </w:p>
              </w:tc>
            </w:tr>
          </w:tbl>
          <w:p w14:paraId="1B82E4B9" w14:textId="29648C74" w:rsidR="00520093" w:rsidRPr="005D50EF" w:rsidRDefault="00520093" w:rsidP="00C90E2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5D50EF" w14:paraId="0D4B7DDD" w14:textId="77777777" w:rsidTr="0022292E">
        <w:trPr>
          <w:trHeight w:val="3286"/>
        </w:trPr>
        <w:tc>
          <w:tcPr>
            <w:tcW w:w="5000" w:type="pct"/>
          </w:tcPr>
          <w:p w14:paraId="6BBA3F97" w14:textId="43E98D26" w:rsidR="00D63805" w:rsidRPr="005D50EF" w:rsidRDefault="00D63805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Description</w:t>
            </w:r>
            <w:r w:rsidR="00F268C7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4AAA20F7" w14:textId="66BE078A" w:rsidR="00E35ABA" w:rsidRPr="005D50EF" w:rsidRDefault="00AA43CA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>Please write a recursive function</w:t>
            </w:r>
            <w:r w:rsidR="00D63805"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bookmarkStart w:id="2" w:name="OLE_LINK17"/>
            <w:bookmarkStart w:id="3" w:name="OLE_LINK18"/>
            <w:r w:rsidR="00D63805" w:rsidRPr="005D50EF">
              <w:rPr>
                <w:rFonts w:ascii="Times New Roman" w:eastAsia="標楷體" w:hAnsi="Times New Roman" w:cs="Times New Roman"/>
                <w:b/>
                <w:szCs w:val="24"/>
              </w:rPr>
              <w:t>PrintCombination</w:t>
            </w:r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bookmarkEnd w:id="2"/>
            <w:bookmarkEnd w:id="3"/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to enumerate all combinations of </w:t>
            </w:r>
            <m:oMath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C</m:t>
              </m:r>
              <m:d>
                <m:dPr>
                  <m:ctrlPr>
                    <w:rPr>
                      <w:rFonts w:ascii="Cambria Math" w:eastAsia="標楷體" w:hAnsi="Cambria Math" w:cs="Times New Roman"/>
                      <w:bCs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n,r</m:t>
                  </m:r>
                </m:e>
              </m:d>
            </m:oMath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. </w:t>
            </w:r>
            <w:r w:rsidR="0022292E" w:rsidRPr="005D50EF">
              <w:rPr>
                <w:rFonts w:ascii="Times New Roman" w:eastAsia="標楷體" w:hAnsi="Times New Roman" w:cs="Times New Roman"/>
                <w:bCs/>
                <w:szCs w:val="24"/>
              </w:rPr>
              <w:t>Please c</w:t>
            </w:r>
            <w:r w:rsidR="00D63805" w:rsidRPr="005D50EF">
              <w:rPr>
                <w:rFonts w:ascii="Times New Roman" w:eastAsia="標楷體" w:hAnsi="Times New Roman" w:cs="Times New Roman"/>
                <w:bCs/>
                <w:szCs w:val="24"/>
              </w:rPr>
              <w:t>opy</w:t>
            </w:r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 the following code </w:t>
            </w:r>
            <w:r w:rsidR="00D63805" w:rsidRPr="005D50EF">
              <w:rPr>
                <w:rFonts w:ascii="Times New Roman" w:eastAsia="標楷體" w:hAnsi="Times New Roman" w:cs="Times New Roman"/>
                <w:bCs/>
                <w:szCs w:val="24"/>
              </w:rPr>
              <w:t>as your main function</w:t>
            </w:r>
            <w:r w:rsid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 and do not change any code of</w:t>
            </w:r>
            <w:bookmarkStart w:id="4" w:name="_GoBack"/>
            <w:bookmarkEnd w:id="4"/>
            <w:r w:rsidR="002F0A2A" w:rsidRPr="005D50EF">
              <w:rPr>
                <w:rFonts w:ascii="Times New Roman" w:eastAsia="標楷體" w:hAnsi="Times New Roman" w:cs="Times New Roman"/>
                <w:bCs/>
                <w:szCs w:val="24"/>
              </w:rPr>
              <w:t xml:space="preserve"> it</w:t>
            </w:r>
            <w:r w:rsidRPr="005D50EF">
              <w:rPr>
                <w:rFonts w:ascii="Times New Roman" w:eastAsia="標楷體" w:hAnsi="Times New Roman" w:cs="Times New Roman"/>
                <w:bCs/>
                <w:szCs w:val="24"/>
              </w:rPr>
              <w:t>:</w:t>
            </w:r>
          </w:p>
          <w:p w14:paraId="22FFF652" w14:textId="50997231" w:rsidR="00AA43CA" w:rsidRPr="005D50EF" w:rsidRDefault="00AA43CA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tbl>
            <w:tblPr>
              <w:tblStyle w:val="a7"/>
              <w:tblW w:w="0" w:type="auto"/>
              <w:tblInd w:w="63" w:type="dxa"/>
              <w:tblLook w:val="04A0" w:firstRow="1" w:lastRow="0" w:firstColumn="1" w:lastColumn="0" w:noHBand="0" w:noVBand="1"/>
            </w:tblPr>
            <w:tblGrid>
              <w:gridCol w:w="9345"/>
            </w:tblGrid>
            <w:tr w:rsidR="00AA43CA" w:rsidRPr="005D50EF" w14:paraId="2837F9D0" w14:textId="77777777" w:rsidTr="00AA43CA">
              <w:tc>
                <w:tcPr>
                  <w:tcW w:w="9408" w:type="dxa"/>
                </w:tcPr>
                <w:p w14:paraId="22759227" w14:textId="4512E752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808080"/>
                      <w:kern w:val="0"/>
                      <w:sz w:val="19"/>
                      <w:szCs w:val="19"/>
                    </w:rPr>
                    <w:t>#define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="00544DF6"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5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="00944A4B" w:rsidRPr="005D50EF">
                    <w:rPr>
                      <w:rFonts w:ascii="Times New Roman" w:hAnsi="Times New Roman" w:cs="Times New Roman"/>
                      <w:color w:val="008000"/>
                      <w:kern w:val="0"/>
                      <w:sz w:val="19"/>
                      <w:szCs w:val="19"/>
                    </w:rPr>
                    <w:t>//i.e., C(5,4</w:t>
                  </w:r>
                  <w:r w:rsidRPr="005D50EF">
                    <w:rPr>
                      <w:rFonts w:ascii="Times New Roman" w:hAnsi="Times New Roman" w:cs="Times New Roman"/>
                      <w:color w:val="008000"/>
                      <w:kern w:val="0"/>
                      <w:sz w:val="19"/>
                      <w:szCs w:val="19"/>
                    </w:rPr>
                    <w:t>)</w:t>
                  </w:r>
                </w:p>
                <w:p w14:paraId="13749E0A" w14:textId="64A8F00E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808080"/>
                      <w:kern w:val="0"/>
                      <w:sz w:val="19"/>
                      <w:szCs w:val="19"/>
                    </w:rPr>
                    <w:t>#define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DLEMENTS_FOR_CHOICE</w:t>
                  </w:r>
                  <w:r w:rsidR="00544DF6"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4</w:t>
                  </w:r>
                </w:p>
                <w:p w14:paraId="7BDF9E20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4CC2302E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main(</w:t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void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)</w:t>
                  </w:r>
                </w:p>
                <w:p w14:paraId="50BF269B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{</w:t>
                  </w:r>
                </w:p>
                <w:p w14:paraId="5038F69A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*arrayPtr = </w:t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new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[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];</w:t>
                  </w:r>
                </w:p>
                <w:p w14:paraId="34595A2C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62E516DC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8000"/>
                      <w:kern w:val="0"/>
                      <w:sz w:val="19"/>
                      <w:szCs w:val="19"/>
                    </w:rPr>
                    <w:t>//Get all elements for combination</w:t>
                  </w:r>
                </w:p>
                <w:p w14:paraId="09AADDB4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for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(</w:t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i = 0; i &lt;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; ++i)</w:t>
                  </w:r>
                </w:p>
                <w:p w14:paraId="7B07E574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  <w:t>arrayPtr[i] = i + 1;</w:t>
                  </w:r>
                </w:p>
                <w:p w14:paraId="78FA93A4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3FFEE833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  <w:t xml:space="preserve">PrintCombination(arrayPtr,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ELEMENTS_FOR_COMBINATION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,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DLEMENTS_FOR_CHOICE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);</w:t>
                  </w:r>
                </w:p>
                <w:p w14:paraId="311EBC7A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033166E5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(arrayPtr != </w:t>
                  </w:r>
                  <w:r w:rsidRPr="005D50EF">
                    <w:rPr>
                      <w:rFonts w:ascii="Times New Roman" w:hAnsi="Times New Roman" w:cs="Times New Roman"/>
                      <w:color w:val="6F008A"/>
                      <w:kern w:val="0"/>
                      <w:sz w:val="19"/>
                      <w:szCs w:val="19"/>
                    </w:rPr>
                    <w:t>NULL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)</w:t>
                  </w:r>
                </w:p>
                <w:p w14:paraId="1945191D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delete[]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bookmarkStart w:id="5" w:name="OLE_LINK1"/>
                  <w:bookmarkStart w:id="6" w:name="OLE_LINK2"/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arrayPtr</w:t>
                  </w:r>
                  <w:bookmarkEnd w:id="5"/>
                  <w:bookmarkEnd w:id="6"/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14:paraId="0AE130AD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</w:p>
                <w:p w14:paraId="7C151DBB" w14:textId="77777777" w:rsidR="00AA43CA" w:rsidRPr="005D50EF" w:rsidRDefault="00AA43CA" w:rsidP="00AA43CA">
                  <w:pPr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ab/>
                  </w:r>
                  <w:r w:rsidRPr="005D50EF">
                    <w:rPr>
                      <w:rFonts w:ascii="Times New Roman" w:hAnsi="Times New Roman" w:cs="Times New Roman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14:paraId="651D183E" w14:textId="51229AAD" w:rsidR="00AA43CA" w:rsidRPr="005D50EF" w:rsidRDefault="00AA43CA" w:rsidP="00AA43CA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5D50EF">
                    <w:rPr>
                      <w:rFonts w:ascii="Times New Roman" w:hAnsi="Times New Roman" w:cs="Times New Roman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29BEA9CE" w14:textId="38217F9E" w:rsidR="00AA43CA" w:rsidRPr="005D50EF" w:rsidRDefault="00AA43CA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7829A8BC" w14:textId="02F6DCAA" w:rsidR="00544DF6" w:rsidRPr="005D50EF" w:rsidRDefault="00544DF6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szCs w:val="24"/>
              </w:rPr>
              <w:t>The function,</w:t>
            </w:r>
            <w:r w:rsidR="00165EC7" w:rsidRPr="005D50EF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bookmarkStart w:id="7" w:name="OLE_LINK3"/>
            <w:bookmarkStart w:id="8" w:name="OLE_LINK4"/>
            <w:r w:rsidRPr="005D50EF">
              <w:rPr>
                <w:rFonts w:ascii="Times New Roman" w:eastAsia="標楷體" w:hAnsi="Times New Roman" w:cs="Times New Roman"/>
                <w:szCs w:val="24"/>
              </w:rPr>
              <w:t>PrintCombination(int *, int, int)</w:t>
            </w:r>
            <w:bookmarkEnd w:id="7"/>
            <w:bookmarkEnd w:id="8"/>
            <w:r w:rsidRPr="005D50EF">
              <w:rPr>
                <w:rFonts w:ascii="Times New Roman" w:eastAsia="標楷體" w:hAnsi="Times New Roman" w:cs="Times New Roman"/>
                <w:szCs w:val="24"/>
              </w:rPr>
              <w:t xml:space="preserve">, </w:t>
            </w:r>
            <w:r w:rsidR="00D0252A" w:rsidRPr="005D50EF">
              <w:rPr>
                <w:rFonts w:ascii="Times New Roman" w:eastAsia="標楷體" w:hAnsi="Times New Roman" w:cs="Times New Roman"/>
                <w:szCs w:val="24"/>
              </w:rPr>
              <w:t xml:space="preserve">is </w:t>
            </w:r>
            <w:r w:rsidRPr="005D50EF">
              <w:rPr>
                <w:rFonts w:ascii="Times New Roman" w:eastAsia="標楷體" w:hAnsi="Times New Roman" w:cs="Times New Roman"/>
                <w:szCs w:val="24"/>
              </w:rPr>
              <w:t>for print all the combination result</w:t>
            </w:r>
            <w:r w:rsidR="00E264A6" w:rsidRPr="005D50EF">
              <w:rPr>
                <w:rFonts w:ascii="Times New Roman" w:eastAsia="標楷體" w:hAnsi="Times New Roman" w:cs="Times New Roman"/>
                <w:szCs w:val="24"/>
              </w:rPr>
              <w:t>s on console</w:t>
            </w:r>
            <w:r w:rsidR="00D939E6" w:rsidRPr="005D50EF">
              <w:rPr>
                <w:rFonts w:ascii="Times New Roman" w:eastAsia="標楷體" w:hAnsi="Times New Roman" w:cs="Times New Roman"/>
                <w:szCs w:val="24"/>
              </w:rPr>
              <w:t xml:space="preserve"> by recursive</w:t>
            </w:r>
            <w:r w:rsidR="00D63805" w:rsidRPr="005D50EF">
              <w:rPr>
                <w:rFonts w:ascii="Times New Roman" w:eastAsia="標楷體" w:hAnsi="Times New Roman" w:cs="Times New Roman"/>
                <w:szCs w:val="24"/>
              </w:rPr>
              <w:t>.</w:t>
            </w:r>
          </w:p>
          <w:p w14:paraId="1A5B3589" w14:textId="77777777" w:rsidR="00544DF6" w:rsidRPr="005D50EF" w:rsidRDefault="00544DF6" w:rsidP="00E35ABA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7F901A85" w14:textId="2C2A26F4" w:rsidR="00B72D8F" w:rsidRPr="005D50EF" w:rsidRDefault="00D63805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nput</w:t>
            </w:r>
            <w:r w:rsidR="002A0D05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612505" w:rsidRPr="005D50EF">
              <w:rPr>
                <w:rFonts w:ascii="Times New Roman" w:eastAsia="標楷體" w:hAnsi="Times New Roman" w:cs="Times New Roman"/>
                <w:sz w:val="28"/>
                <w:szCs w:val="24"/>
              </w:rPr>
              <w:t>no input</w:t>
            </w:r>
          </w:p>
          <w:p w14:paraId="29110AAC" w14:textId="7AF06EA3" w:rsidR="00B72D8F" w:rsidRPr="005D50EF" w:rsidRDefault="00D63805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Output</w:t>
            </w:r>
            <w:r w:rsidR="002A0D05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42368A0" w14:textId="7A9AA48D" w:rsidR="002769BC" w:rsidRPr="005D50EF" w:rsidRDefault="00D63805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ample input / output</w:t>
            </w:r>
            <w:r w:rsidR="002769BC"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962"/>
              <w:gridCol w:w="3677"/>
            </w:tblGrid>
            <w:tr w:rsidR="00D63805" w:rsidRPr="005D50EF" w14:paraId="0086BC2A" w14:textId="77777777" w:rsidTr="002D6021">
              <w:trPr>
                <w:jc w:val="center"/>
              </w:trPr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D63805" w:rsidRPr="005D50EF" w:rsidRDefault="00D63805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D63805" w:rsidRPr="005D50EF" w:rsidRDefault="00D63805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D63805" w:rsidRPr="005D50EF" w14:paraId="7F9D419F" w14:textId="77777777" w:rsidTr="002D6021">
              <w:trPr>
                <w:jc w:val="center"/>
              </w:trPr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127B93D2" w:rsidR="00D63805" w:rsidRPr="005D50EF" w:rsidRDefault="00D63805" w:rsidP="00903B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lastRenderedPageBreak/>
                    <w:t>No input.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242B585" w14:textId="77777777" w:rsidR="00D63805" w:rsidRPr="005D50EF" w:rsidRDefault="00D63805" w:rsidP="00200C7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 2 3 4</w:t>
                  </w:r>
                </w:p>
                <w:p w14:paraId="443A70F4" w14:textId="77777777" w:rsidR="00D63805" w:rsidRPr="005D50EF" w:rsidRDefault="00D63805" w:rsidP="00200C7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 2 3 5</w:t>
                  </w:r>
                </w:p>
                <w:p w14:paraId="110C1EFB" w14:textId="77777777" w:rsidR="00D63805" w:rsidRPr="005D50EF" w:rsidRDefault="00D63805" w:rsidP="00200C7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 2 4 5</w:t>
                  </w:r>
                </w:p>
                <w:p w14:paraId="190D2A99" w14:textId="77777777" w:rsidR="00D63805" w:rsidRPr="005D50EF" w:rsidRDefault="00D63805" w:rsidP="00200C7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 3 4 5</w:t>
                  </w:r>
                </w:p>
                <w:p w14:paraId="6AD16F07" w14:textId="2927F7E4" w:rsidR="00D63805" w:rsidRPr="005D50EF" w:rsidRDefault="00D63805" w:rsidP="00200C7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D50EF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 3 4 5</w:t>
                  </w:r>
                </w:p>
              </w:tc>
            </w:tr>
          </w:tbl>
          <w:p w14:paraId="4191B14C" w14:textId="4A4A00DD" w:rsidR="002C2A16" w:rsidRPr="005D50EF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tbl>
      <w:tblPr>
        <w:tblW w:w="9634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34"/>
      </w:tblGrid>
      <w:tr w:rsidR="00D63805" w:rsidRPr="005D50EF" w14:paraId="6531C8F1" w14:textId="77777777" w:rsidTr="002722A3">
        <w:tc>
          <w:tcPr>
            <w:tcW w:w="9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D5396" w14:textId="51C03A18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bookmarkStart w:id="9" w:name="OLE_LINK7"/>
            <w:bookmarkStart w:id="10" w:name="OLE_LINK8"/>
            <w:bookmarkStart w:id="11" w:name="OLE_LINK9"/>
            <w:r w:rsidRPr="005D50EF">
              <w:rPr>
                <w:rFonts w:ascii="Times New Roman" w:eastAsia="標楷體" w:hAnsi="Times New Roman" w:cs="Times New Roman"/>
                <w:szCs w:val="24"/>
              </w:rPr>
              <w:lastRenderedPageBreak/>
              <w:t>■ Eazy,Only basic programming syntax and structure are required.</w:t>
            </w:r>
          </w:p>
          <w:p w14:paraId="149C5F03" w14:textId="77777777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szCs w:val="24"/>
              </w:rPr>
              <w:t>□ Medium,Multiple programming grammars and structures are required.</w:t>
            </w:r>
          </w:p>
          <w:p w14:paraId="4DF5AE6F" w14:textId="4218A323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bookmarkStart w:id="12" w:name="OLE_LINK11"/>
            <w:bookmarkStart w:id="13" w:name="OLE_LINK12"/>
            <w:r w:rsidRPr="005D50EF">
              <w:rPr>
                <w:rFonts w:ascii="Times New Roman" w:eastAsia="標楷體" w:hAnsi="Times New Roman" w:cs="Times New Roman"/>
                <w:szCs w:val="24"/>
              </w:rPr>
              <w:t xml:space="preserve">□ </w:t>
            </w:r>
            <w:bookmarkEnd w:id="12"/>
            <w:bookmarkEnd w:id="13"/>
            <w:r w:rsidRPr="005D50EF">
              <w:rPr>
                <w:rFonts w:ascii="Times New Roman" w:eastAsia="標楷體" w:hAnsi="Times New Roman" w:cs="Times New Roman"/>
                <w:szCs w:val="24"/>
              </w:rPr>
              <w:t>Hard,Need to use multiple program structures or complex data types.</w:t>
            </w:r>
          </w:p>
        </w:tc>
      </w:tr>
      <w:tr w:rsidR="00D63805" w:rsidRPr="005D50EF" w14:paraId="5E93C40F" w14:textId="77777777" w:rsidTr="002722A3">
        <w:tc>
          <w:tcPr>
            <w:tcW w:w="9634" w:type="dxa"/>
            <w:vAlign w:val="center"/>
          </w:tcPr>
          <w:p w14:paraId="41F69F9D" w14:textId="77777777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Expected solving time:</w:t>
            </w:r>
          </w:p>
          <w:p w14:paraId="2D56309D" w14:textId="448D33AD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szCs w:val="24"/>
              </w:rPr>
              <w:t>20 minutes</w:t>
            </w:r>
          </w:p>
        </w:tc>
      </w:tr>
      <w:tr w:rsidR="00D63805" w:rsidRPr="005D50EF" w14:paraId="47303172" w14:textId="77777777" w:rsidTr="002722A3">
        <w:trPr>
          <w:trHeight w:val="1080"/>
        </w:trPr>
        <w:tc>
          <w:tcPr>
            <w:tcW w:w="9634" w:type="dxa"/>
          </w:tcPr>
          <w:p w14:paraId="65D56929" w14:textId="77777777" w:rsidR="00D63805" w:rsidRPr="005D50EF" w:rsidRDefault="00D63805" w:rsidP="00D63805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  <w:r w:rsidRPr="005D50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Other notes:</w:t>
            </w:r>
          </w:p>
        </w:tc>
      </w:tr>
      <w:bookmarkEnd w:id="9"/>
      <w:bookmarkEnd w:id="10"/>
      <w:bookmarkEnd w:id="11"/>
    </w:tbl>
    <w:p w14:paraId="25EC3316" w14:textId="77777777" w:rsidR="00B2307C" w:rsidRPr="005D50EF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5D50EF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927C47" w14:textId="77777777" w:rsidR="00ED0DD3" w:rsidRDefault="00ED0DD3" w:rsidP="00630DFA">
      <w:r>
        <w:separator/>
      </w:r>
    </w:p>
  </w:endnote>
  <w:endnote w:type="continuationSeparator" w:id="0">
    <w:p w14:paraId="394A5CE5" w14:textId="77777777" w:rsidR="00ED0DD3" w:rsidRDefault="00ED0DD3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F41377" w14:textId="77777777" w:rsidR="00ED0DD3" w:rsidRDefault="00ED0DD3" w:rsidP="00630DFA">
      <w:r>
        <w:separator/>
      </w:r>
    </w:p>
  </w:footnote>
  <w:footnote w:type="continuationSeparator" w:id="0">
    <w:p w14:paraId="06A8FDF7" w14:textId="77777777" w:rsidR="00ED0DD3" w:rsidRDefault="00ED0DD3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5710835"/>
    <w:multiLevelType w:val="hybridMultilevel"/>
    <w:tmpl w:val="8F96F012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qgUASR4qhCwAAAA="/>
  </w:docVars>
  <w:rsids>
    <w:rsidRoot w:val="005812F6"/>
    <w:rsid w:val="0004116C"/>
    <w:rsid w:val="000557E9"/>
    <w:rsid w:val="000640A1"/>
    <w:rsid w:val="000643AD"/>
    <w:rsid w:val="000B1FFE"/>
    <w:rsid w:val="000D0A83"/>
    <w:rsid w:val="000F3602"/>
    <w:rsid w:val="00103F7F"/>
    <w:rsid w:val="0010537B"/>
    <w:rsid w:val="00110435"/>
    <w:rsid w:val="00113A66"/>
    <w:rsid w:val="001173B7"/>
    <w:rsid w:val="0012450B"/>
    <w:rsid w:val="001511A1"/>
    <w:rsid w:val="00165EC7"/>
    <w:rsid w:val="00192E3C"/>
    <w:rsid w:val="001972C9"/>
    <w:rsid w:val="001C6E60"/>
    <w:rsid w:val="001D6784"/>
    <w:rsid w:val="00200C79"/>
    <w:rsid w:val="0022292E"/>
    <w:rsid w:val="00250D90"/>
    <w:rsid w:val="0025647A"/>
    <w:rsid w:val="002769BC"/>
    <w:rsid w:val="002A0D05"/>
    <w:rsid w:val="002B10D5"/>
    <w:rsid w:val="002B5E7F"/>
    <w:rsid w:val="002B69AD"/>
    <w:rsid w:val="002C2A16"/>
    <w:rsid w:val="002C55EC"/>
    <w:rsid w:val="002D1CB7"/>
    <w:rsid w:val="002D6021"/>
    <w:rsid w:val="002E19B6"/>
    <w:rsid w:val="002F0A2A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D3546"/>
    <w:rsid w:val="003E579D"/>
    <w:rsid w:val="003E73D3"/>
    <w:rsid w:val="003F358D"/>
    <w:rsid w:val="003F771D"/>
    <w:rsid w:val="0049086C"/>
    <w:rsid w:val="004D606C"/>
    <w:rsid w:val="004E70B6"/>
    <w:rsid w:val="004F68C6"/>
    <w:rsid w:val="00513CFF"/>
    <w:rsid w:val="00520093"/>
    <w:rsid w:val="00544DF6"/>
    <w:rsid w:val="00574726"/>
    <w:rsid w:val="005812F6"/>
    <w:rsid w:val="005A6718"/>
    <w:rsid w:val="005B1FEF"/>
    <w:rsid w:val="005C5A1C"/>
    <w:rsid w:val="005D50EF"/>
    <w:rsid w:val="00602AD2"/>
    <w:rsid w:val="006123B7"/>
    <w:rsid w:val="00612505"/>
    <w:rsid w:val="0061275C"/>
    <w:rsid w:val="00624B61"/>
    <w:rsid w:val="006260AE"/>
    <w:rsid w:val="00630DFA"/>
    <w:rsid w:val="006322E1"/>
    <w:rsid w:val="0066787B"/>
    <w:rsid w:val="00677B3D"/>
    <w:rsid w:val="00683E3D"/>
    <w:rsid w:val="0068507F"/>
    <w:rsid w:val="00693AC6"/>
    <w:rsid w:val="006B7629"/>
    <w:rsid w:val="006D0915"/>
    <w:rsid w:val="006E69EB"/>
    <w:rsid w:val="0070080C"/>
    <w:rsid w:val="00746D74"/>
    <w:rsid w:val="00746F20"/>
    <w:rsid w:val="007633F0"/>
    <w:rsid w:val="007A07DF"/>
    <w:rsid w:val="007C4FF3"/>
    <w:rsid w:val="00813787"/>
    <w:rsid w:val="00824673"/>
    <w:rsid w:val="008342A1"/>
    <w:rsid w:val="00855E26"/>
    <w:rsid w:val="00857F73"/>
    <w:rsid w:val="00887B17"/>
    <w:rsid w:val="008A370A"/>
    <w:rsid w:val="008C272A"/>
    <w:rsid w:val="008D67DD"/>
    <w:rsid w:val="008F1F23"/>
    <w:rsid w:val="008F466C"/>
    <w:rsid w:val="008F65F2"/>
    <w:rsid w:val="00901620"/>
    <w:rsid w:val="00903B53"/>
    <w:rsid w:val="00944A4B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60C8E"/>
    <w:rsid w:val="00A779B9"/>
    <w:rsid w:val="00A91118"/>
    <w:rsid w:val="00A916D4"/>
    <w:rsid w:val="00A94C3F"/>
    <w:rsid w:val="00A97394"/>
    <w:rsid w:val="00AA43CA"/>
    <w:rsid w:val="00AC05B7"/>
    <w:rsid w:val="00AD0F2E"/>
    <w:rsid w:val="00AF04F8"/>
    <w:rsid w:val="00B02BC1"/>
    <w:rsid w:val="00B2307C"/>
    <w:rsid w:val="00B41E9C"/>
    <w:rsid w:val="00B72254"/>
    <w:rsid w:val="00B72D8F"/>
    <w:rsid w:val="00B744B3"/>
    <w:rsid w:val="00B85D6E"/>
    <w:rsid w:val="00B9228D"/>
    <w:rsid w:val="00BA47D5"/>
    <w:rsid w:val="00BE0D1E"/>
    <w:rsid w:val="00BF0BEE"/>
    <w:rsid w:val="00C06D97"/>
    <w:rsid w:val="00C52FBC"/>
    <w:rsid w:val="00C90E26"/>
    <w:rsid w:val="00C971B6"/>
    <w:rsid w:val="00D01B3C"/>
    <w:rsid w:val="00D0252A"/>
    <w:rsid w:val="00D6215A"/>
    <w:rsid w:val="00D63805"/>
    <w:rsid w:val="00D723F5"/>
    <w:rsid w:val="00D86A74"/>
    <w:rsid w:val="00D939E6"/>
    <w:rsid w:val="00D957BA"/>
    <w:rsid w:val="00DA41AF"/>
    <w:rsid w:val="00DB2111"/>
    <w:rsid w:val="00DF11C1"/>
    <w:rsid w:val="00E264A6"/>
    <w:rsid w:val="00E269D4"/>
    <w:rsid w:val="00E318FE"/>
    <w:rsid w:val="00E35ABA"/>
    <w:rsid w:val="00E4729C"/>
    <w:rsid w:val="00E52D6E"/>
    <w:rsid w:val="00E67375"/>
    <w:rsid w:val="00E72F07"/>
    <w:rsid w:val="00E87D73"/>
    <w:rsid w:val="00ED0DD3"/>
    <w:rsid w:val="00EE51C4"/>
    <w:rsid w:val="00EF1E2E"/>
    <w:rsid w:val="00F22CF8"/>
    <w:rsid w:val="00F268C7"/>
    <w:rsid w:val="00F54D6D"/>
    <w:rsid w:val="00F5638A"/>
    <w:rsid w:val="00F56927"/>
    <w:rsid w:val="00F57321"/>
    <w:rsid w:val="00F76F6B"/>
    <w:rsid w:val="00FA52C6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Placeholder Text"/>
    <w:basedOn w:val="a0"/>
    <w:uiPriority w:val="99"/>
    <w:semiHidden/>
    <w:rsid w:val="00AA43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</TotalTime>
  <Pages>2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39</cp:revision>
  <cp:lastPrinted>2015-07-24T07:04:00Z</cp:lastPrinted>
  <dcterms:created xsi:type="dcterms:W3CDTF">2017-02-28T16:50:00Z</dcterms:created>
  <dcterms:modified xsi:type="dcterms:W3CDTF">2020-04-26T05:05:00Z</dcterms:modified>
</cp:coreProperties>
</file>